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C905B5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3B87764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1A37F7" w:rsidRPr="00DE7D30" w14:paraId="0F593A6C" w14:textId="77777777" w:rsidTr="00F33C84">
        <w:trPr>
          <w:trHeight w:val="413"/>
        </w:trPr>
        <w:tc>
          <w:tcPr>
            <w:tcW w:w="1234" w:type="pct"/>
          </w:tcPr>
          <w:p w14:paraId="38ECA415" w14:textId="285D6CEC" w:rsidR="001A37F7" w:rsidRPr="00DE7D30" w:rsidRDefault="001A37F7" w:rsidP="001A37F7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F7D5D" w14:textId="5F06C12E" w:rsidR="001A37F7" w:rsidRPr="00DE7D30" w:rsidRDefault="001A37F7" w:rsidP="001A37F7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F02441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1A37F7" w:rsidRPr="00DE7D30" w14:paraId="6358CDE3" w14:textId="77777777" w:rsidTr="002E7787">
        <w:trPr>
          <w:trHeight w:val="290"/>
        </w:trPr>
        <w:tc>
          <w:tcPr>
            <w:tcW w:w="1234" w:type="pct"/>
          </w:tcPr>
          <w:p w14:paraId="6D22E858" w14:textId="7A1B218F" w:rsidR="001A37F7" w:rsidRPr="00DE7D30" w:rsidRDefault="001A37F7" w:rsidP="001A37F7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87120" w14:textId="24F4AD72" w:rsidR="001A37F7" w:rsidRPr="00DE7D30" w:rsidRDefault="001A37F7" w:rsidP="001A37F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>
              <w:rPr>
                <w:rFonts w:ascii="Arial" w:hAnsi="Arial" w:cs="Arial"/>
                <w:b/>
                <w:bCs/>
                <w:szCs w:val="28"/>
                <w:lang w:val="en-GB"/>
              </w:rPr>
              <w:t>999.</w:t>
            </w:r>
            <w:r w:rsidR="00072ABD">
              <w:rPr>
                <w:rFonts w:ascii="Arial" w:hAnsi="Arial" w:cs="Arial"/>
                <w:b/>
                <w:bCs/>
                <w:szCs w:val="28"/>
                <w:lang w:val="en-GB"/>
              </w:rPr>
              <w:t>8</w:t>
            </w:r>
          </w:p>
        </w:tc>
      </w:tr>
      <w:tr w:rsidR="001A37F7" w:rsidRPr="00DE7D30" w14:paraId="63CBC407" w14:textId="77777777" w:rsidTr="002E7787">
        <w:trPr>
          <w:trHeight w:val="650"/>
        </w:trPr>
        <w:tc>
          <w:tcPr>
            <w:tcW w:w="1234" w:type="pct"/>
          </w:tcPr>
          <w:p w14:paraId="60DF61A4" w14:textId="6B0862E9" w:rsidR="001A37F7" w:rsidRPr="00DE7D30" w:rsidRDefault="001A37F7" w:rsidP="001A37F7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1CB28" w14:textId="6C2FB964" w:rsidR="001A37F7" w:rsidRPr="00DE7D30" w:rsidRDefault="001A37F7" w:rsidP="001A37F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02441">
              <w:rPr>
                <w:rFonts w:ascii="Arial" w:hAnsi="Arial" w:cs="Arial"/>
                <w:b/>
                <w:szCs w:val="28"/>
                <w:lang w:val="en-GB"/>
              </w:rPr>
              <w:t>Entrepreneurial Resources and Intangible Assets Management</w:t>
            </w:r>
          </w:p>
        </w:tc>
      </w:tr>
      <w:tr w:rsidR="00CF0BBB" w:rsidRPr="00DE7D30" w14:paraId="2AA78B32" w14:textId="77777777" w:rsidTr="002E7787">
        <w:trPr>
          <w:trHeight w:val="332"/>
        </w:trPr>
        <w:tc>
          <w:tcPr>
            <w:tcW w:w="1234" w:type="pct"/>
          </w:tcPr>
          <w:p w14:paraId="1B2C1C2F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1F02C" w14:textId="77777777" w:rsidR="00CF0BBB" w:rsidRPr="00DE7D30" w:rsidRDefault="00F0244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007AE81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3688DDFD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627894A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35CA8CD0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6C2C4919" w14:textId="77777777" w:rsidTr="002E7787">
        <w:tc>
          <w:tcPr>
            <w:tcW w:w="1350" w:type="pct"/>
            <w:noWrap/>
          </w:tcPr>
          <w:p w14:paraId="3BB90602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44283F10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57081577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DE7D30">
              <w:rPr>
                <w:rFonts w:ascii="Arial" w:hAnsi="Arial" w:cs="Arial"/>
                <w:lang w:val="en-GB"/>
              </w:rPr>
              <w:t>comment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2FD7B977" w14:textId="77777777" w:rsidTr="002E7787">
        <w:tc>
          <w:tcPr>
            <w:tcW w:w="1350" w:type="pct"/>
            <w:noWrap/>
          </w:tcPr>
          <w:p w14:paraId="79FD403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03963D41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35B8990A" w14:textId="77777777" w:rsidR="00204D68" w:rsidRPr="00DE7D30" w:rsidRDefault="00BB2947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, </w:t>
            </w:r>
            <w:proofErr w:type="gramStart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The</w:t>
            </w:r>
            <w:proofErr w:type="gramEnd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paper will help the prospective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enterepreneurs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o plan and execute their enterprise.</w:t>
            </w:r>
          </w:p>
        </w:tc>
        <w:tc>
          <w:tcPr>
            <w:tcW w:w="1687" w:type="pct"/>
          </w:tcPr>
          <w:p w14:paraId="05D3F7D7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5CB8EDAA" w14:textId="77777777" w:rsidTr="00FB3DE3">
        <w:trPr>
          <w:trHeight w:val="554"/>
        </w:trPr>
        <w:tc>
          <w:tcPr>
            <w:tcW w:w="1350" w:type="pct"/>
            <w:noWrap/>
          </w:tcPr>
          <w:p w14:paraId="01F2D337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5B9D954F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4775D79C" w14:textId="77777777" w:rsidR="00D9392F" w:rsidRPr="00DE7D30" w:rsidRDefault="00BB2947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he title of the article can be improved by using some catchy words.</w:t>
            </w:r>
          </w:p>
        </w:tc>
        <w:tc>
          <w:tcPr>
            <w:tcW w:w="1687" w:type="pct"/>
          </w:tcPr>
          <w:p w14:paraId="0EDD5956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101B113C" w14:textId="77777777" w:rsidTr="00FB3DE3">
        <w:trPr>
          <w:trHeight w:val="574"/>
        </w:trPr>
        <w:tc>
          <w:tcPr>
            <w:tcW w:w="1350" w:type="pct"/>
            <w:noWrap/>
          </w:tcPr>
          <w:p w14:paraId="3D828027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527B3980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5C59BB77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7979A782" w14:textId="77777777" w:rsidR="00D9392F" w:rsidRPr="00DE7D30" w:rsidRDefault="00BB2947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Abstract was no found in this article.</w:t>
            </w:r>
          </w:p>
        </w:tc>
        <w:tc>
          <w:tcPr>
            <w:tcW w:w="1687" w:type="pct"/>
          </w:tcPr>
          <w:p w14:paraId="4B1C19EA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274325E" w14:textId="77777777" w:rsidTr="002E7787">
        <w:trPr>
          <w:trHeight w:val="1178"/>
        </w:trPr>
        <w:tc>
          <w:tcPr>
            <w:tcW w:w="1350" w:type="pct"/>
            <w:noWrap/>
          </w:tcPr>
          <w:p w14:paraId="7970DB7F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79A199E2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9971F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64B58B69" w14:textId="77777777" w:rsidR="00FB3DE3" w:rsidRPr="00DE7D30" w:rsidRDefault="00BB2947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7" w:type="pct"/>
          </w:tcPr>
          <w:p w14:paraId="23B218F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9EF7958" w14:textId="77777777" w:rsidTr="002E7787">
        <w:trPr>
          <w:trHeight w:val="1178"/>
        </w:trPr>
        <w:tc>
          <w:tcPr>
            <w:tcW w:w="1350" w:type="pct"/>
            <w:noWrap/>
          </w:tcPr>
          <w:p w14:paraId="3EBCFEF0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738D1F45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07F581FF" w14:textId="77777777" w:rsidR="004430CD" w:rsidRPr="00DE7D30" w:rsidRDefault="00BB2947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All the sections of the articles are good.</w:t>
            </w:r>
          </w:p>
        </w:tc>
        <w:tc>
          <w:tcPr>
            <w:tcW w:w="1687" w:type="pct"/>
          </w:tcPr>
          <w:p w14:paraId="7088C4B6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B625A7D" w14:textId="77777777" w:rsidTr="002E7787">
        <w:trPr>
          <w:trHeight w:val="1178"/>
        </w:trPr>
        <w:tc>
          <w:tcPr>
            <w:tcW w:w="1350" w:type="pct"/>
            <w:noWrap/>
          </w:tcPr>
          <w:p w14:paraId="030F0F4C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73CA806B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3AAD705A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2ABBF142" w14:textId="77777777" w:rsidR="005F184C" w:rsidRPr="00DE7D30" w:rsidRDefault="00C055E9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87" w:type="pct"/>
          </w:tcPr>
          <w:p w14:paraId="07232C2C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7366AB1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DA7D6C0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AE66468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727210" w:rsidRPr="00340561" w14:paraId="63B7DA7C" w14:textId="77777777" w:rsidTr="00633F9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23641" w14:textId="77777777" w:rsidR="00727210" w:rsidRPr="00340561" w:rsidRDefault="00727210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078573F" w14:textId="77777777" w:rsidR="00727210" w:rsidRPr="00340561" w:rsidRDefault="00727210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27210" w:rsidRPr="00340561" w14:paraId="28E68034" w14:textId="77777777" w:rsidTr="00633F90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5B5A5" w14:textId="77777777" w:rsidR="00727210" w:rsidRPr="00340561" w:rsidRDefault="00727210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563250" w14:textId="77777777" w:rsidR="00727210" w:rsidRPr="00340561" w:rsidRDefault="00727210" w:rsidP="00633F9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15D509D2" w14:textId="77777777" w:rsidR="00727210" w:rsidRPr="00340561" w:rsidRDefault="00727210" w:rsidP="00633F9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727210" w:rsidRPr="00340561" w14:paraId="6DCF75F5" w14:textId="77777777" w:rsidTr="00633F90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1063C" w14:textId="77777777" w:rsidR="00727210" w:rsidRPr="00340561" w:rsidRDefault="00727210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6E9003E" w14:textId="77777777" w:rsidR="00727210" w:rsidRPr="00340561" w:rsidRDefault="00727210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BB1932" w14:textId="77777777" w:rsidR="00727210" w:rsidRPr="00340561" w:rsidRDefault="00727210" w:rsidP="00633F9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BC288B9" w14:textId="77777777" w:rsidR="00727210" w:rsidRPr="00340561" w:rsidRDefault="00727210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1042143" w14:textId="77777777" w:rsidR="00727210" w:rsidRPr="00340561" w:rsidRDefault="00727210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367CCB27" w14:textId="77777777" w:rsidR="00727210" w:rsidRPr="00340561" w:rsidRDefault="00727210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C8A5967" w14:textId="77777777" w:rsidR="00727210" w:rsidRPr="00340561" w:rsidRDefault="00727210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294B424" w14:textId="77777777" w:rsidR="00727210" w:rsidRPr="00340561" w:rsidRDefault="00727210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4AED30A3" w14:textId="77777777" w:rsidR="00727210" w:rsidRDefault="00727210" w:rsidP="00727210"/>
    <w:p w14:paraId="69831377" w14:textId="77777777" w:rsidR="00727210" w:rsidRDefault="00727210" w:rsidP="00727210"/>
    <w:bookmarkEnd w:id="0"/>
    <w:p w14:paraId="648EB5FD" w14:textId="77777777" w:rsidR="00727210" w:rsidRDefault="00727210" w:rsidP="00727210"/>
    <w:p w14:paraId="3328C45F" w14:textId="77777777" w:rsidR="00090B51" w:rsidRPr="006D6483" w:rsidRDefault="00090B51" w:rsidP="00090B51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t>Reviewer Details:</w:t>
      </w:r>
    </w:p>
    <w:p w14:paraId="23A6CFC3" w14:textId="22108EA1" w:rsidR="00D9392F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03C88D5" w14:textId="10F771DF" w:rsidR="00F709A1" w:rsidRPr="00DE7D30" w:rsidRDefault="00F709A1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>
        <w:rPr>
          <w:rFonts w:ascii="Arial" w:hAnsi="Arial" w:cs="Arial"/>
        </w:rPr>
        <w:t xml:space="preserve">Prakash </w:t>
      </w:r>
      <w:proofErr w:type="spellStart"/>
      <w:r>
        <w:rPr>
          <w:rFonts w:ascii="Arial" w:hAnsi="Arial" w:cs="Arial"/>
        </w:rPr>
        <w:t>Vadavadagi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B.V.</w:t>
      </w:r>
      <w:proofErr w:type="gramStart"/>
      <w:r>
        <w:rPr>
          <w:rFonts w:ascii="Arial" w:hAnsi="Arial" w:cs="Arial"/>
        </w:rPr>
        <w:t>V.Sangha’s</w:t>
      </w:r>
      <w:proofErr w:type="spellEnd"/>
      <w:proofErr w:type="gramEnd"/>
      <w:r>
        <w:rPr>
          <w:rFonts w:ascii="Arial" w:hAnsi="Arial" w:cs="Arial"/>
        </w:rPr>
        <w:t xml:space="preserve"> Institute, </w:t>
      </w:r>
      <w:proofErr w:type="spellStart"/>
      <w:r>
        <w:rPr>
          <w:rFonts w:ascii="Arial" w:hAnsi="Arial" w:cs="Arial"/>
        </w:rPr>
        <w:t>India</w:t>
      </w:r>
      <w:bookmarkStart w:id="1" w:name="_GoBack"/>
      <w:bookmarkEnd w:id="1"/>
      <w:proofErr w:type="spellEnd"/>
    </w:p>
    <w:sectPr w:rsidR="00F709A1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3AA99C" w14:textId="77777777" w:rsidR="00F54D9D" w:rsidRPr="0000007A" w:rsidRDefault="00F54D9D" w:rsidP="0099583E">
      <w:r>
        <w:separator/>
      </w:r>
    </w:p>
  </w:endnote>
  <w:endnote w:type="continuationSeparator" w:id="0">
    <w:p w14:paraId="03E708B0" w14:textId="77777777" w:rsidR="00F54D9D" w:rsidRPr="0000007A" w:rsidRDefault="00F54D9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630ECD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290095" w14:textId="77777777" w:rsidR="00F54D9D" w:rsidRPr="0000007A" w:rsidRDefault="00F54D9D" w:rsidP="0099583E">
      <w:r>
        <w:separator/>
      </w:r>
    </w:p>
  </w:footnote>
  <w:footnote w:type="continuationSeparator" w:id="0">
    <w:p w14:paraId="67F490F1" w14:textId="77777777" w:rsidR="00F54D9D" w:rsidRPr="0000007A" w:rsidRDefault="00F54D9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A2AAED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2B08490" wp14:editId="58DA7C27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6184160C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34EA86F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B2D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72ABD"/>
    <w:rsid w:val="00084D7C"/>
    <w:rsid w:val="00090B51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37F7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3A82"/>
    <w:rsid w:val="002E3B8D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015B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3C77"/>
    <w:rsid w:val="006D467C"/>
    <w:rsid w:val="006E01EE"/>
    <w:rsid w:val="006E6014"/>
    <w:rsid w:val="006E7D6E"/>
    <w:rsid w:val="00700A1D"/>
    <w:rsid w:val="00701186"/>
    <w:rsid w:val="00707BE1"/>
    <w:rsid w:val="007238EB"/>
    <w:rsid w:val="00727210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34FF1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85D08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78B0"/>
    <w:rsid w:val="00B53059"/>
    <w:rsid w:val="00B562D2"/>
    <w:rsid w:val="00B62087"/>
    <w:rsid w:val="00B62F41"/>
    <w:rsid w:val="00B63782"/>
    <w:rsid w:val="00B760E1"/>
    <w:rsid w:val="00B821F4"/>
    <w:rsid w:val="00B82FFC"/>
    <w:rsid w:val="00BA1AB3"/>
    <w:rsid w:val="00BA6421"/>
    <w:rsid w:val="00BB2947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055E9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05FB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2441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4D9D"/>
    <w:rsid w:val="00F573EA"/>
    <w:rsid w:val="00F57E9D"/>
    <w:rsid w:val="00F709A1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4CF08E"/>
  <w15:docId w15:val="{D2C296ED-D0DB-459B-8E5F-B428AA255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0B51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A37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8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7</cp:revision>
  <dcterms:created xsi:type="dcterms:W3CDTF">2024-05-20T21:15:00Z</dcterms:created>
  <dcterms:modified xsi:type="dcterms:W3CDTF">2026-02-18T06:00:00Z</dcterms:modified>
</cp:coreProperties>
</file>